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ндрианов Александр 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2042360"/>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42360"/>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92200"/>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92200"/>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0845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0845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7185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7185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32976"/>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32976"/>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42956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42956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525162"/>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525162"/>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30025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0025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30365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30365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92973"/>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92973"/>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340535"/>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340535"/>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ндрианов Александр Павлович</dc:creator>
  <dc:language>ru-RU</dc:language>
  <cp:keywords/>
  <dcterms:created xsi:type="dcterms:W3CDTF">2025-06-26T09:36:49Z</dcterms:created>
  <dcterms:modified xsi:type="dcterms:W3CDTF">2025-06-26T09: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